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60925F5C" w:rsidR="0051645F" w:rsidRPr="00987274" w:rsidRDefault="00987274" w:rsidP="0051645F">
      <w:pPr>
        <w:jc w:val="center"/>
        <w:rPr>
          <w:b/>
          <w:bCs/>
          <w:sz w:val="32"/>
          <w:szCs w:val="32"/>
        </w:rPr>
      </w:pPr>
      <w:r w:rsidRPr="00987274">
        <w:rPr>
          <w:b/>
          <w:bCs/>
          <w:sz w:val="32"/>
          <w:szCs w:val="32"/>
        </w:rPr>
        <w:t>(</w:t>
      </w:r>
      <w:r w:rsidR="002F046C">
        <w:rPr>
          <w:b/>
          <w:bCs/>
          <w:sz w:val="32"/>
          <w:szCs w:val="32"/>
        </w:rPr>
        <w:t>Illinois</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2B9B4ECC" w:rsidR="00723DEF" w:rsidRDefault="002F046C" w:rsidP="0051645F">
            <w:r>
              <w:t>Illinois</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ACDD96" w14:textId="77777777" w:rsidR="00863722" w:rsidRDefault="008637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9B5CD1B" w:rsidR="00CB37D9" w:rsidRPr="00863722" w:rsidRDefault="00CB37D9" w:rsidP="008637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05A98" w14:textId="77777777" w:rsidR="00863722" w:rsidRDefault="008637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A285D" w14:textId="77777777" w:rsidR="00863722" w:rsidRDefault="008637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4CBA398" w:rsidR="00AD6FC0" w:rsidRPr="00863722" w:rsidRDefault="00AD6FC0" w:rsidP="008637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533C39" w14:textId="77777777" w:rsidR="00863722" w:rsidRDefault="008637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4061931">
    <w:abstractNumId w:val="2"/>
  </w:num>
  <w:num w:numId="2" w16cid:durableId="818233089">
    <w:abstractNumId w:val="1"/>
  </w:num>
  <w:num w:numId="3" w16cid:durableId="13264005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2F046C"/>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63722"/>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1</Words>
  <Characters>15569</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